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0B807" w14:textId="68443D7B" w:rsidR="0076614D" w:rsidRDefault="0076614D" w:rsidP="0076614D">
      <w:pPr>
        <w:tabs>
          <w:tab w:val="left" w:pos="1108"/>
        </w:tabs>
        <w:ind w:right="-432"/>
        <w:jc w:val="center"/>
        <w:rPr>
          <w:b/>
          <w:bCs/>
          <w:color w:val="595959" w:themeColor="text1" w:themeTint="A6"/>
          <w:sz w:val="72"/>
          <w:szCs w:val="72"/>
          <w:u w:val="single"/>
        </w:rPr>
      </w:pPr>
      <w:r>
        <w:rPr>
          <w:b/>
          <w:bCs/>
          <w:color w:val="595959" w:themeColor="text1" w:themeTint="A6"/>
          <w:sz w:val="72"/>
          <w:szCs w:val="72"/>
          <w:u w:val="single"/>
        </w:rPr>
        <w:t>Wire-Frame</w:t>
      </w:r>
      <w:r w:rsidRPr="00BB2945">
        <w:rPr>
          <w:b/>
          <w:bCs/>
          <w:color w:val="595959" w:themeColor="text1" w:themeTint="A6"/>
          <w:sz w:val="72"/>
          <w:szCs w:val="72"/>
          <w:u w:val="single"/>
        </w:rPr>
        <w:t xml:space="preserve"> Design </w:t>
      </w:r>
    </w:p>
    <w:p w14:paraId="479E96C6" w14:textId="2C54CD16" w:rsidR="00703691" w:rsidRPr="00FE755E" w:rsidRDefault="00703691" w:rsidP="00703691">
      <w:pPr>
        <w:tabs>
          <w:tab w:val="left" w:pos="1108"/>
        </w:tabs>
        <w:ind w:right="-432"/>
        <w:jc w:val="center"/>
        <w:rPr>
          <w:rFonts w:ascii="Times New Roman" w:hAnsi="Times New Roman" w:cs="Times New Roman"/>
          <w:b/>
          <w:bCs/>
          <w:color w:val="595959" w:themeColor="text1" w:themeTint="A6"/>
          <w:sz w:val="36"/>
          <w:szCs w:val="36"/>
        </w:rPr>
      </w:pPr>
      <w:r>
        <w:rPr>
          <w:noProof/>
          <w:color w:val="000000" w:themeColor="text1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6ED9238D" wp14:editId="4C4C965D">
            <wp:simplePos x="0" y="0"/>
            <wp:positionH relativeFrom="margin">
              <wp:align>center</wp:align>
            </wp:positionH>
            <wp:positionV relativeFrom="paragraph">
              <wp:posOffset>357505</wp:posOffset>
            </wp:positionV>
            <wp:extent cx="901700" cy="90170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7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755E">
        <w:rPr>
          <w:rFonts w:ascii="Times New Roman" w:hAnsi="Times New Roman" w:cs="Times New Roman"/>
          <w:b/>
          <w:bCs/>
          <w:color w:val="595959" w:themeColor="text1" w:themeTint="A6"/>
          <w:sz w:val="36"/>
          <w:szCs w:val="36"/>
        </w:rPr>
        <w:t>Travel Data Analysis</w:t>
      </w:r>
      <w:r>
        <w:rPr>
          <w:rFonts w:ascii="Times New Roman" w:hAnsi="Times New Roman" w:cs="Times New Roman"/>
          <w:b/>
          <w:bCs/>
          <w:color w:val="595959" w:themeColor="text1" w:themeTint="A6"/>
          <w:sz w:val="36"/>
          <w:szCs w:val="36"/>
        </w:rPr>
        <w:t xml:space="preserve"> </w:t>
      </w:r>
      <w:r w:rsidRPr="00FE755E">
        <w:rPr>
          <w:rFonts w:ascii="Times New Roman" w:hAnsi="Times New Roman" w:cs="Times New Roman"/>
          <w:b/>
          <w:bCs/>
          <w:color w:val="595959" w:themeColor="text1" w:themeTint="A6"/>
          <w:sz w:val="36"/>
          <w:szCs w:val="36"/>
        </w:rPr>
        <w:t>(Air BNB Case Studies)</w:t>
      </w:r>
    </w:p>
    <w:p w14:paraId="72735881" w14:textId="2C622046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4E1745F2" w14:textId="5C737678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58E4FA80" w14:textId="51906A8F" w:rsidR="00703691" w:rsidRDefault="00703691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4C16C577" w14:textId="77777777" w:rsidR="00703691" w:rsidRDefault="00703691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0EEA9CE6" w14:textId="77777777" w:rsidR="00703691" w:rsidRDefault="00703691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6DE34322" w14:textId="20A256DA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  <w:r>
        <w:rPr>
          <w:color w:val="000000" w:themeColor="text1"/>
          <w:sz w:val="20"/>
          <w:szCs w:val="20"/>
          <w:lang w:val="en-US"/>
        </w:rPr>
        <w:t>Last Revised Date: 1</w:t>
      </w:r>
      <w:r w:rsidR="00703691">
        <w:rPr>
          <w:color w:val="000000" w:themeColor="text1"/>
          <w:sz w:val="20"/>
          <w:szCs w:val="20"/>
          <w:lang w:val="en-US"/>
        </w:rPr>
        <w:t>0</w:t>
      </w:r>
      <w:r>
        <w:rPr>
          <w:color w:val="000000" w:themeColor="text1"/>
          <w:sz w:val="20"/>
          <w:szCs w:val="20"/>
          <w:lang w:val="en-US"/>
        </w:rPr>
        <w:t>/</w:t>
      </w:r>
      <w:r w:rsidR="00703691">
        <w:rPr>
          <w:color w:val="000000" w:themeColor="text1"/>
          <w:sz w:val="20"/>
          <w:szCs w:val="20"/>
          <w:lang w:val="en-US"/>
        </w:rPr>
        <w:t>10</w:t>
      </w:r>
      <w:r>
        <w:rPr>
          <w:color w:val="000000" w:themeColor="text1"/>
          <w:sz w:val="20"/>
          <w:szCs w:val="20"/>
          <w:lang w:val="en-US"/>
        </w:rPr>
        <w:t>/2021</w:t>
      </w:r>
    </w:p>
    <w:p w14:paraId="4293509C" w14:textId="77777777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288841D2" w14:textId="77777777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0E51E444" w14:textId="77777777" w:rsidR="0076614D" w:rsidRPr="00DB7F48" w:rsidRDefault="0076614D" w:rsidP="0076614D">
      <w:pPr>
        <w:ind w:right="-432"/>
        <w:jc w:val="center"/>
        <w:rPr>
          <w:b/>
          <w:bCs/>
          <w:color w:val="000000" w:themeColor="text1"/>
          <w:szCs w:val="24"/>
          <w:lang w:val="en-US"/>
        </w:rPr>
      </w:pPr>
      <w:r w:rsidRPr="00DB7F48">
        <w:rPr>
          <w:b/>
          <w:bCs/>
          <w:color w:val="000000" w:themeColor="text1"/>
          <w:szCs w:val="24"/>
          <w:lang w:val="en-US"/>
        </w:rPr>
        <w:t>Document Version Control</w:t>
      </w:r>
    </w:p>
    <w:p w14:paraId="76AEC969" w14:textId="77777777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tbl>
      <w:tblPr>
        <w:tblStyle w:val="GridTable4-Accent5"/>
        <w:tblW w:w="10376" w:type="dxa"/>
        <w:tblInd w:w="-585" w:type="dxa"/>
        <w:tblLook w:val="04A0" w:firstRow="1" w:lastRow="0" w:firstColumn="1" w:lastColumn="0" w:noHBand="0" w:noVBand="1"/>
      </w:tblPr>
      <w:tblGrid>
        <w:gridCol w:w="2594"/>
        <w:gridCol w:w="2594"/>
        <w:gridCol w:w="2594"/>
        <w:gridCol w:w="2594"/>
      </w:tblGrid>
      <w:tr w:rsidR="0076614D" w14:paraId="75825C12" w14:textId="77777777" w:rsidTr="00CE6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4" w:type="dxa"/>
          </w:tcPr>
          <w:p w14:paraId="2A71B0A4" w14:textId="77777777" w:rsidR="0076614D" w:rsidRPr="00DB7F48" w:rsidRDefault="0076614D" w:rsidP="00CE6210">
            <w:pPr>
              <w:ind w:right="-432"/>
              <w:jc w:val="center"/>
              <w:rPr>
                <w:color w:val="000000" w:themeColor="text1"/>
                <w:sz w:val="22"/>
                <w:lang w:val="en-US"/>
              </w:rPr>
            </w:pPr>
            <w:r w:rsidRPr="00DB7F48">
              <w:rPr>
                <w:color w:val="000000" w:themeColor="text1"/>
                <w:sz w:val="22"/>
                <w:lang w:val="en-US"/>
              </w:rPr>
              <w:t>Version</w:t>
            </w:r>
          </w:p>
        </w:tc>
        <w:tc>
          <w:tcPr>
            <w:tcW w:w="2594" w:type="dxa"/>
          </w:tcPr>
          <w:p w14:paraId="669241D7" w14:textId="77777777" w:rsidR="0076614D" w:rsidRPr="00DB7F48" w:rsidRDefault="0076614D" w:rsidP="00CE6210">
            <w:pPr>
              <w:ind w:right="-43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lang w:val="en-US"/>
              </w:rPr>
            </w:pPr>
            <w:r w:rsidRPr="00DB7F48">
              <w:rPr>
                <w:color w:val="000000" w:themeColor="text1"/>
                <w:sz w:val="22"/>
                <w:lang w:val="en-US"/>
              </w:rPr>
              <w:t>Date</w:t>
            </w:r>
          </w:p>
        </w:tc>
        <w:tc>
          <w:tcPr>
            <w:tcW w:w="2594" w:type="dxa"/>
          </w:tcPr>
          <w:p w14:paraId="13F4D323" w14:textId="77777777" w:rsidR="0076614D" w:rsidRPr="00DB7F48" w:rsidRDefault="0076614D" w:rsidP="00CE6210">
            <w:pPr>
              <w:ind w:right="-43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lang w:val="en-US"/>
              </w:rPr>
            </w:pPr>
            <w:r w:rsidRPr="00DB7F48">
              <w:rPr>
                <w:color w:val="000000" w:themeColor="text1"/>
                <w:sz w:val="22"/>
                <w:lang w:val="en-US"/>
              </w:rPr>
              <w:t>Author</w:t>
            </w:r>
          </w:p>
        </w:tc>
        <w:tc>
          <w:tcPr>
            <w:tcW w:w="2594" w:type="dxa"/>
          </w:tcPr>
          <w:p w14:paraId="3254AD1F" w14:textId="77777777" w:rsidR="0076614D" w:rsidRPr="00DB7F48" w:rsidRDefault="0076614D" w:rsidP="00CE6210">
            <w:pPr>
              <w:ind w:right="-43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lang w:val="en-US"/>
              </w:rPr>
            </w:pPr>
            <w:r w:rsidRPr="00DB7F48">
              <w:rPr>
                <w:color w:val="000000" w:themeColor="text1"/>
                <w:sz w:val="22"/>
                <w:lang w:val="en-US"/>
              </w:rPr>
              <w:t>Comments</w:t>
            </w:r>
          </w:p>
        </w:tc>
      </w:tr>
      <w:tr w:rsidR="0076614D" w14:paraId="5BDEC765" w14:textId="77777777" w:rsidTr="00CE6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4" w:type="dxa"/>
          </w:tcPr>
          <w:p w14:paraId="25130844" w14:textId="77777777" w:rsidR="0076614D" w:rsidRDefault="0076614D" w:rsidP="00CE6210">
            <w:pPr>
              <w:ind w:right="-432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1</w:t>
            </w:r>
          </w:p>
        </w:tc>
        <w:tc>
          <w:tcPr>
            <w:tcW w:w="2594" w:type="dxa"/>
          </w:tcPr>
          <w:p w14:paraId="6630D791" w14:textId="048C9300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1</w:t>
            </w:r>
            <w:r w:rsidR="00703691">
              <w:rPr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>-</w:t>
            </w:r>
            <w:r w:rsidR="00703691">
              <w:rPr>
                <w:color w:val="000000" w:themeColor="text1"/>
                <w:sz w:val="20"/>
                <w:szCs w:val="20"/>
                <w:lang w:val="en-US"/>
              </w:rPr>
              <w:t>Oct</w:t>
            </w:r>
            <w:r>
              <w:rPr>
                <w:color w:val="000000" w:themeColor="text1"/>
                <w:sz w:val="20"/>
                <w:szCs w:val="20"/>
                <w:lang w:val="en-US"/>
              </w:rPr>
              <w:t>-21</w:t>
            </w:r>
          </w:p>
        </w:tc>
        <w:tc>
          <w:tcPr>
            <w:tcW w:w="2594" w:type="dxa"/>
          </w:tcPr>
          <w:p w14:paraId="0B344C58" w14:textId="77777777" w:rsidR="0076614D" w:rsidRDefault="00703691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Manish Tiwari</w:t>
            </w:r>
          </w:p>
          <w:p w14:paraId="1A3F837A" w14:textId="45FDFE2F" w:rsidR="00703691" w:rsidRDefault="00703691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Samruddhi Deshmukh</w:t>
            </w:r>
          </w:p>
          <w:p w14:paraId="7ACABEB9" w14:textId="442CD7AD" w:rsidR="00703691" w:rsidRDefault="00703691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Subhabrata Nath</w:t>
            </w:r>
          </w:p>
        </w:tc>
        <w:tc>
          <w:tcPr>
            <w:tcW w:w="2594" w:type="dxa"/>
          </w:tcPr>
          <w:p w14:paraId="4F03B25F" w14:textId="5991E3C4" w:rsidR="0076614D" w:rsidRDefault="00703691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Update Wireframe Design</w:t>
            </w:r>
          </w:p>
        </w:tc>
      </w:tr>
      <w:tr w:rsidR="0076614D" w14:paraId="2C8EB188" w14:textId="77777777" w:rsidTr="00CE6210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4" w:type="dxa"/>
          </w:tcPr>
          <w:p w14:paraId="0C944237" w14:textId="77777777" w:rsidR="0076614D" w:rsidRDefault="0076614D" w:rsidP="00CE6210">
            <w:pPr>
              <w:ind w:right="-432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0.2</w:t>
            </w:r>
          </w:p>
        </w:tc>
        <w:tc>
          <w:tcPr>
            <w:tcW w:w="2594" w:type="dxa"/>
          </w:tcPr>
          <w:p w14:paraId="2EBCE743" w14:textId="77777777" w:rsidR="0076614D" w:rsidRDefault="0076614D" w:rsidP="00CE6210">
            <w:pPr>
              <w:ind w:right="-43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594" w:type="dxa"/>
          </w:tcPr>
          <w:p w14:paraId="2000C06C" w14:textId="77777777" w:rsidR="0076614D" w:rsidRDefault="0076614D" w:rsidP="00CE6210">
            <w:pPr>
              <w:ind w:right="-43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594" w:type="dxa"/>
          </w:tcPr>
          <w:p w14:paraId="57E2A2DC" w14:textId="77777777" w:rsidR="0076614D" w:rsidRDefault="0076614D" w:rsidP="00CE6210">
            <w:pPr>
              <w:ind w:right="-43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76614D" w14:paraId="486D201C" w14:textId="77777777" w:rsidTr="00CE6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4" w:type="dxa"/>
          </w:tcPr>
          <w:p w14:paraId="793D7F8D" w14:textId="77777777" w:rsidR="0076614D" w:rsidRDefault="0076614D" w:rsidP="00CE6210">
            <w:pPr>
              <w:ind w:right="-432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594" w:type="dxa"/>
          </w:tcPr>
          <w:p w14:paraId="4753398F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594" w:type="dxa"/>
          </w:tcPr>
          <w:p w14:paraId="5ED40E2C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594" w:type="dxa"/>
          </w:tcPr>
          <w:p w14:paraId="0830850E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1D75AA97" w14:textId="77777777" w:rsidR="0076614D" w:rsidRDefault="0076614D" w:rsidP="0076614D">
      <w:pPr>
        <w:ind w:right="-432"/>
        <w:rPr>
          <w:b/>
          <w:bCs/>
          <w:color w:val="000000" w:themeColor="text1"/>
          <w:szCs w:val="24"/>
          <w:lang w:val="en-US"/>
        </w:rPr>
      </w:pPr>
    </w:p>
    <w:p w14:paraId="461E2338" w14:textId="77777777" w:rsidR="0076614D" w:rsidRPr="00DB7F48" w:rsidRDefault="0076614D" w:rsidP="0076614D">
      <w:pPr>
        <w:ind w:right="-432"/>
        <w:jc w:val="center"/>
        <w:rPr>
          <w:b/>
          <w:bCs/>
          <w:color w:val="000000" w:themeColor="text1"/>
          <w:szCs w:val="24"/>
          <w:lang w:val="en-US"/>
        </w:rPr>
      </w:pPr>
      <w:r w:rsidRPr="00DB7F48">
        <w:rPr>
          <w:b/>
          <w:bCs/>
          <w:color w:val="000000" w:themeColor="text1"/>
          <w:szCs w:val="24"/>
          <w:lang w:val="en-US"/>
        </w:rPr>
        <w:t>Reviews:</w:t>
      </w:r>
    </w:p>
    <w:tbl>
      <w:tblPr>
        <w:tblStyle w:val="GridTable4-Accent5"/>
        <w:tblW w:w="10528" w:type="dxa"/>
        <w:tblInd w:w="-638" w:type="dxa"/>
        <w:tblLook w:val="04A0" w:firstRow="1" w:lastRow="0" w:firstColumn="1" w:lastColumn="0" w:noHBand="0" w:noVBand="1"/>
      </w:tblPr>
      <w:tblGrid>
        <w:gridCol w:w="2632"/>
        <w:gridCol w:w="2632"/>
        <w:gridCol w:w="2632"/>
        <w:gridCol w:w="2632"/>
      </w:tblGrid>
      <w:tr w:rsidR="0076614D" w14:paraId="4718019B" w14:textId="77777777" w:rsidTr="00CE6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2" w:type="dxa"/>
          </w:tcPr>
          <w:p w14:paraId="0D39F64F" w14:textId="77777777" w:rsidR="0076614D" w:rsidRDefault="0076614D" w:rsidP="00CE6210">
            <w:pPr>
              <w:ind w:right="-432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Version</w:t>
            </w:r>
          </w:p>
        </w:tc>
        <w:tc>
          <w:tcPr>
            <w:tcW w:w="2632" w:type="dxa"/>
          </w:tcPr>
          <w:p w14:paraId="03AAFBCF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Date</w:t>
            </w:r>
          </w:p>
        </w:tc>
        <w:tc>
          <w:tcPr>
            <w:tcW w:w="2632" w:type="dxa"/>
          </w:tcPr>
          <w:p w14:paraId="518AF623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Reviewer</w:t>
            </w:r>
          </w:p>
        </w:tc>
        <w:tc>
          <w:tcPr>
            <w:tcW w:w="2632" w:type="dxa"/>
          </w:tcPr>
          <w:p w14:paraId="5B11708F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lang w:val="en-US"/>
              </w:rPr>
              <w:t>Comments</w:t>
            </w:r>
          </w:p>
        </w:tc>
      </w:tr>
      <w:tr w:rsidR="0076614D" w14:paraId="0A24EFC3" w14:textId="77777777" w:rsidTr="00CE6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2" w:type="dxa"/>
          </w:tcPr>
          <w:p w14:paraId="7F02611C" w14:textId="77777777" w:rsidR="0076614D" w:rsidRDefault="0076614D" w:rsidP="00CE6210">
            <w:pPr>
              <w:ind w:right="-432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32" w:type="dxa"/>
          </w:tcPr>
          <w:p w14:paraId="19546C28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32" w:type="dxa"/>
          </w:tcPr>
          <w:p w14:paraId="56C5ED1B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2632" w:type="dxa"/>
          </w:tcPr>
          <w:p w14:paraId="022615F4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0"/>
                <w:szCs w:val="20"/>
                <w:lang w:val="en-US"/>
              </w:rPr>
            </w:pPr>
          </w:p>
        </w:tc>
      </w:tr>
    </w:tbl>
    <w:p w14:paraId="460EAF35" w14:textId="77777777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3C646AE6" w14:textId="77777777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tbl>
      <w:tblPr>
        <w:tblStyle w:val="GridTable4-Accent6"/>
        <w:tblpPr w:leftFromText="180" w:rightFromText="180" w:vertAnchor="text" w:horzAnchor="margin" w:tblpXSpec="center" w:tblpY="368"/>
        <w:tblW w:w="10615" w:type="dxa"/>
        <w:tblLook w:val="04A0" w:firstRow="1" w:lastRow="0" w:firstColumn="1" w:lastColumn="0" w:noHBand="0" w:noVBand="1"/>
      </w:tblPr>
      <w:tblGrid>
        <w:gridCol w:w="2140"/>
        <w:gridCol w:w="2127"/>
        <w:gridCol w:w="2212"/>
        <w:gridCol w:w="2017"/>
        <w:gridCol w:w="2119"/>
      </w:tblGrid>
      <w:tr w:rsidR="0076614D" w14:paraId="0CDF21F8" w14:textId="77777777" w:rsidTr="00CE6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</w:tcPr>
          <w:p w14:paraId="7365BE43" w14:textId="77777777" w:rsidR="0076614D" w:rsidRDefault="0076614D" w:rsidP="00CE6210">
            <w:pPr>
              <w:ind w:right="-432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Version </w:t>
            </w:r>
          </w:p>
        </w:tc>
        <w:tc>
          <w:tcPr>
            <w:tcW w:w="2127" w:type="dxa"/>
          </w:tcPr>
          <w:p w14:paraId="2140FFD6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Review Date</w:t>
            </w:r>
          </w:p>
        </w:tc>
        <w:tc>
          <w:tcPr>
            <w:tcW w:w="2212" w:type="dxa"/>
          </w:tcPr>
          <w:p w14:paraId="55A37302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Reviewed By</w:t>
            </w:r>
          </w:p>
        </w:tc>
        <w:tc>
          <w:tcPr>
            <w:tcW w:w="2017" w:type="dxa"/>
          </w:tcPr>
          <w:p w14:paraId="7A7FEB64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Approved By</w:t>
            </w:r>
          </w:p>
        </w:tc>
        <w:tc>
          <w:tcPr>
            <w:tcW w:w="2119" w:type="dxa"/>
          </w:tcPr>
          <w:p w14:paraId="1876491A" w14:textId="77777777" w:rsidR="0076614D" w:rsidRDefault="0076614D" w:rsidP="00CE6210">
            <w:pPr>
              <w:ind w:right="-4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Comments</w:t>
            </w:r>
          </w:p>
        </w:tc>
      </w:tr>
      <w:tr w:rsidR="0076614D" w14:paraId="47E93CA2" w14:textId="77777777" w:rsidTr="00CE62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dxa"/>
          </w:tcPr>
          <w:p w14:paraId="6726F16C" w14:textId="77777777" w:rsidR="0076614D" w:rsidRDefault="0076614D" w:rsidP="00CE6210">
            <w:pPr>
              <w:ind w:right="-432"/>
              <w:rPr>
                <w:color w:val="000000" w:themeColor="text1"/>
                <w:lang w:val="en-US"/>
              </w:rPr>
            </w:pPr>
          </w:p>
        </w:tc>
        <w:tc>
          <w:tcPr>
            <w:tcW w:w="2127" w:type="dxa"/>
          </w:tcPr>
          <w:p w14:paraId="5C089D44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</w:p>
        </w:tc>
        <w:tc>
          <w:tcPr>
            <w:tcW w:w="2212" w:type="dxa"/>
          </w:tcPr>
          <w:p w14:paraId="51861C28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</w:p>
        </w:tc>
        <w:tc>
          <w:tcPr>
            <w:tcW w:w="2017" w:type="dxa"/>
          </w:tcPr>
          <w:p w14:paraId="20F31E4C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</w:p>
        </w:tc>
        <w:tc>
          <w:tcPr>
            <w:tcW w:w="2119" w:type="dxa"/>
          </w:tcPr>
          <w:p w14:paraId="29DE1570" w14:textId="77777777" w:rsidR="0076614D" w:rsidRDefault="0076614D" w:rsidP="00CE6210">
            <w:pPr>
              <w:ind w:right="-43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</w:p>
        </w:tc>
      </w:tr>
    </w:tbl>
    <w:p w14:paraId="59C7EF9D" w14:textId="77777777" w:rsidR="0076614D" w:rsidRPr="00DB7F48" w:rsidRDefault="0076614D" w:rsidP="0076614D">
      <w:pPr>
        <w:ind w:right="-432"/>
        <w:jc w:val="center"/>
        <w:rPr>
          <w:b/>
          <w:bCs/>
          <w:color w:val="000000" w:themeColor="text1"/>
          <w:lang w:val="en-US"/>
        </w:rPr>
      </w:pPr>
      <w:r w:rsidRPr="00DB7F48">
        <w:rPr>
          <w:b/>
          <w:bCs/>
          <w:color w:val="000000" w:themeColor="text1"/>
          <w:lang w:val="en-US"/>
        </w:rPr>
        <w:t>Approval Status:</w:t>
      </w:r>
    </w:p>
    <w:p w14:paraId="66402EED" w14:textId="77777777" w:rsidR="0076614D" w:rsidRDefault="0076614D" w:rsidP="0076614D">
      <w:pPr>
        <w:ind w:right="-432"/>
        <w:rPr>
          <w:color w:val="000000" w:themeColor="text1"/>
          <w:sz w:val="20"/>
          <w:szCs w:val="20"/>
          <w:lang w:val="en-US"/>
        </w:rPr>
      </w:pPr>
    </w:p>
    <w:p w14:paraId="38506910" w14:textId="7FDB62DA" w:rsidR="0076614D" w:rsidRDefault="0076614D"/>
    <w:p w14:paraId="1E6C2F72" w14:textId="022F95AA" w:rsidR="0076614D" w:rsidRPr="0076614D" w:rsidRDefault="0076614D">
      <w:pPr>
        <w:rPr>
          <w:b/>
          <w:bCs/>
          <w:color w:val="000000" w:themeColor="text1"/>
          <w:sz w:val="32"/>
          <w:szCs w:val="28"/>
        </w:rPr>
      </w:pPr>
      <w:r w:rsidRPr="0076614D">
        <w:rPr>
          <w:b/>
          <w:bCs/>
          <w:color w:val="000000" w:themeColor="text1"/>
          <w:sz w:val="32"/>
          <w:szCs w:val="28"/>
        </w:rPr>
        <w:lastRenderedPageBreak/>
        <w:t>1. Introduction</w:t>
      </w:r>
    </w:p>
    <w:p w14:paraId="768D4876" w14:textId="39CAA617" w:rsidR="0076614D" w:rsidRDefault="0076614D">
      <w:pPr>
        <w:rPr>
          <w:color w:val="000000" w:themeColor="text1"/>
        </w:rPr>
      </w:pPr>
      <w:r>
        <w:rPr>
          <w:color w:val="000000" w:themeColor="text1"/>
        </w:rPr>
        <w:t>Wireframe Design describes the Presentation structure of the analysis. Here we have shown the visualization and plotting we have created in order to find the relation between attributes.</w:t>
      </w:r>
    </w:p>
    <w:p w14:paraId="185CA94B" w14:textId="4CDBC998" w:rsidR="0076614D" w:rsidRDefault="0076614D">
      <w:pPr>
        <w:rPr>
          <w:color w:val="000000" w:themeColor="text1"/>
        </w:rPr>
      </w:pPr>
      <w:r>
        <w:rPr>
          <w:color w:val="000000" w:themeColor="text1"/>
        </w:rPr>
        <w:t>As per the problem statement, we have build a Dashboard for the presentation of the analysis</w:t>
      </w:r>
      <w:r w:rsidR="00703691">
        <w:rPr>
          <w:color w:val="000000" w:themeColor="text1"/>
        </w:rPr>
        <w:t>.</w:t>
      </w:r>
    </w:p>
    <w:p w14:paraId="26D19B92" w14:textId="5249F13A" w:rsidR="00703691" w:rsidRDefault="00703691">
      <w:pPr>
        <w:rPr>
          <w:color w:val="000000" w:themeColor="text1"/>
        </w:rPr>
      </w:pPr>
    </w:p>
    <w:p w14:paraId="79B818F5" w14:textId="71CC6C02" w:rsidR="00703691" w:rsidRDefault="00703691">
      <w:pPr>
        <w:rPr>
          <w:b/>
          <w:bCs/>
          <w:color w:val="000000" w:themeColor="text1"/>
          <w:sz w:val="32"/>
          <w:szCs w:val="28"/>
        </w:rPr>
      </w:pPr>
      <w:r w:rsidRPr="00703691">
        <w:rPr>
          <w:b/>
          <w:bCs/>
          <w:color w:val="000000" w:themeColor="text1"/>
          <w:sz w:val="32"/>
          <w:szCs w:val="28"/>
        </w:rPr>
        <w:t>2. Relations Between Different attributes.</w:t>
      </w:r>
    </w:p>
    <w:p w14:paraId="4A58773F" w14:textId="7D70A7BE" w:rsidR="00703691" w:rsidRDefault="00703691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1660288" behindDoc="0" locked="0" layoutInCell="1" allowOverlap="1" wp14:anchorId="48C7F639" wp14:editId="63E3AEC5">
            <wp:simplePos x="0" y="0"/>
            <wp:positionH relativeFrom="margin">
              <wp:align>right</wp:align>
            </wp:positionH>
            <wp:positionV relativeFrom="paragraph">
              <wp:posOffset>375285</wp:posOffset>
            </wp:positionV>
            <wp:extent cx="5727700" cy="3987800"/>
            <wp:effectExtent l="0" t="0" r="635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98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color w:val="000000" w:themeColor="text1"/>
        </w:rPr>
        <w:t>2.1 Top Earners (Host)</w:t>
      </w:r>
    </w:p>
    <w:p w14:paraId="122FC39F" w14:textId="143832EA" w:rsidR="00703691" w:rsidRDefault="00703691">
      <w:pPr>
        <w:rPr>
          <w:color w:val="000000" w:themeColor="text1"/>
        </w:rPr>
      </w:pPr>
      <w:r w:rsidRPr="00703691">
        <w:rPr>
          <w:color w:val="000000" w:themeColor="text1"/>
        </w:rPr>
        <w:t>We have created a Bar Graph by taking Hostname and Top Profit measures to find the Top Earners.</w:t>
      </w:r>
    </w:p>
    <w:p w14:paraId="74A8FE91" w14:textId="123B0753" w:rsidR="00703691" w:rsidRDefault="00703691">
      <w:pPr>
        <w:rPr>
          <w:color w:val="000000" w:themeColor="text1"/>
        </w:rPr>
      </w:pPr>
    </w:p>
    <w:p w14:paraId="7D94BE5C" w14:textId="77777777" w:rsidR="00703691" w:rsidRPr="00703691" w:rsidRDefault="00703691">
      <w:pPr>
        <w:rPr>
          <w:color w:val="000000" w:themeColor="text1"/>
        </w:rPr>
      </w:pPr>
    </w:p>
    <w:p w14:paraId="66E862A5" w14:textId="0E154A09" w:rsidR="00703691" w:rsidRDefault="00703691">
      <w:pPr>
        <w:rPr>
          <w:b/>
          <w:bCs/>
          <w:noProof/>
          <w:color w:val="000000" w:themeColor="text1"/>
        </w:rPr>
      </w:pPr>
    </w:p>
    <w:p w14:paraId="08BC88F3" w14:textId="6028B5DB" w:rsidR="00703691" w:rsidRDefault="00703691">
      <w:pPr>
        <w:rPr>
          <w:b/>
          <w:bCs/>
          <w:noProof/>
          <w:color w:val="000000" w:themeColor="text1"/>
        </w:rPr>
      </w:pPr>
    </w:p>
    <w:p w14:paraId="14D56A87" w14:textId="77777777" w:rsidR="00703691" w:rsidRDefault="00703691">
      <w:pPr>
        <w:rPr>
          <w:b/>
          <w:bCs/>
          <w:noProof/>
          <w:color w:val="000000" w:themeColor="text1"/>
        </w:rPr>
      </w:pPr>
    </w:p>
    <w:p w14:paraId="1C5C730B" w14:textId="04B70CBF" w:rsidR="00703691" w:rsidRPr="00703691" w:rsidRDefault="00703691">
      <w:pPr>
        <w:rPr>
          <w:b/>
          <w:bCs/>
          <w:color w:val="000000" w:themeColor="text1"/>
        </w:rPr>
      </w:pPr>
    </w:p>
    <w:p w14:paraId="5473A64A" w14:textId="04E692A8" w:rsidR="00703691" w:rsidRPr="00703691" w:rsidRDefault="00703691">
      <w:pPr>
        <w:rPr>
          <w:b/>
          <w:bCs/>
          <w:color w:val="000000" w:themeColor="text1"/>
        </w:rPr>
      </w:pPr>
      <w:r w:rsidRPr="00703691">
        <w:rPr>
          <w:b/>
          <w:bCs/>
          <w:color w:val="000000" w:themeColor="text1"/>
        </w:rPr>
        <w:lastRenderedPageBreak/>
        <w:t>2.2 Avg Price by City</w:t>
      </w:r>
    </w:p>
    <w:p w14:paraId="74A7A9E1" w14:textId="45ADAE5D" w:rsidR="00703691" w:rsidRDefault="00703691">
      <w:pPr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61312" behindDoc="0" locked="0" layoutInCell="1" allowOverlap="1" wp14:anchorId="668F5A3B" wp14:editId="35AC6143">
            <wp:simplePos x="0" y="0"/>
            <wp:positionH relativeFrom="margin">
              <wp:posOffset>692150</wp:posOffset>
            </wp:positionH>
            <wp:positionV relativeFrom="paragraph">
              <wp:posOffset>9525</wp:posOffset>
            </wp:positionV>
            <wp:extent cx="4235450" cy="3667125"/>
            <wp:effectExtent l="0" t="0" r="0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2F889A" w14:textId="5AA34C29" w:rsidR="00703691" w:rsidRDefault="00703691">
      <w:pPr>
        <w:rPr>
          <w:color w:val="000000" w:themeColor="text1"/>
        </w:rPr>
      </w:pPr>
    </w:p>
    <w:p w14:paraId="68E67FC9" w14:textId="77777777" w:rsidR="00703691" w:rsidRDefault="00703691">
      <w:pPr>
        <w:rPr>
          <w:color w:val="000000" w:themeColor="text1"/>
        </w:rPr>
      </w:pPr>
    </w:p>
    <w:p w14:paraId="2858CA6D" w14:textId="77777777" w:rsidR="00703691" w:rsidRDefault="00703691">
      <w:pPr>
        <w:rPr>
          <w:color w:val="000000" w:themeColor="text1"/>
        </w:rPr>
      </w:pPr>
    </w:p>
    <w:p w14:paraId="30B435D7" w14:textId="77777777" w:rsidR="00703691" w:rsidRDefault="00703691">
      <w:pPr>
        <w:rPr>
          <w:color w:val="000000" w:themeColor="text1"/>
        </w:rPr>
      </w:pPr>
    </w:p>
    <w:p w14:paraId="7A6DB0DB" w14:textId="6B7B2FBB" w:rsidR="00703691" w:rsidRDefault="00703691">
      <w:pPr>
        <w:rPr>
          <w:color w:val="000000" w:themeColor="text1"/>
        </w:rPr>
      </w:pPr>
    </w:p>
    <w:p w14:paraId="32688D13" w14:textId="3D517FF2" w:rsidR="00703691" w:rsidRDefault="00703691">
      <w:pPr>
        <w:rPr>
          <w:color w:val="000000" w:themeColor="text1"/>
        </w:rPr>
      </w:pPr>
    </w:p>
    <w:p w14:paraId="3936E3B1" w14:textId="56E5AD85" w:rsidR="00703691" w:rsidRDefault="00703691">
      <w:pPr>
        <w:rPr>
          <w:color w:val="000000" w:themeColor="text1"/>
        </w:rPr>
      </w:pPr>
    </w:p>
    <w:p w14:paraId="1CE82D6E" w14:textId="1DEF766C" w:rsidR="00703691" w:rsidRDefault="00703691">
      <w:pPr>
        <w:rPr>
          <w:color w:val="000000" w:themeColor="text1"/>
        </w:rPr>
      </w:pPr>
    </w:p>
    <w:p w14:paraId="781383E8" w14:textId="7BE2E669" w:rsidR="00703691" w:rsidRDefault="00703691">
      <w:pPr>
        <w:rPr>
          <w:color w:val="000000" w:themeColor="text1"/>
        </w:rPr>
      </w:pPr>
    </w:p>
    <w:p w14:paraId="0032A36F" w14:textId="129E4E27" w:rsidR="00703691" w:rsidRDefault="00703691">
      <w:pPr>
        <w:rPr>
          <w:color w:val="000000" w:themeColor="text1"/>
        </w:rPr>
      </w:pPr>
    </w:p>
    <w:p w14:paraId="760ECBB4" w14:textId="42A3CE2F" w:rsidR="00703691" w:rsidRDefault="00703691">
      <w:pPr>
        <w:rPr>
          <w:color w:val="000000" w:themeColor="text1"/>
        </w:rPr>
      </w:pPr>
    </w:p>
    <w:p w14:paraId="7A019233" w14:textId="57297072" w:rsidR="00703691" w:rsidRDefault="00703691">
      <w:pPr>
        <w:rPr>
          <w:color w:val="000000" w:themeColor="text1"/>
        </w:rPr>
      </w:pPr>
    </w:p>
    <w:p w14:paraId="65DA98AC" w14:textId="7EEC60BE" w:rsidR="00703691" w:rsidRDefault="00703691">
      <w:pPr>
        <w:rPr>
          <w:color w:val="000000" w:themeColor="text1"/>
        </w:rPr>
      </w:pPr>
    </w:p>
    <w:p w14:paraId="0CAA9BCD" w14:textId="3482F8A2" w:rsidR="00703691" w:rsidRDefault="00703691">
      <w:pPr>
        <w:rPr>
          <w:color w:val="000000" w:themeColor="text1"/>
        </w:rPr>
      </w:pPr>
      <w:r>
        <w:rPr>
          <w:color w:val="000000" w:themeColor="text1"/>
        </w:rPr>
        <w:t>From the above plot, we can observe Average prices from a different city.</w:t>
      </w:r>
    </w:p>
    <w:p w14:paraId="5125EEBD" w14:textId="77777777" w:rsidR="00703691" w:rsidRDefault="00703691">
      <w:pPr>
        <w:rPr>
          <w:b/>
          <w:bCs/>
          <w:color w:val="000000" w:themeColor="text1"/>
        </w:rPr>
      </w:pPr>
    </w:p>
    <w:p w14:paraId="3F912C86" w14:textId="0187C890" w:rsidR="00703691" w:rsidRPr="00703691" w:rsidRDefault="00703691">
      <w:pPr>
        <w:rPr>
          <w:b/>
          <w:bCs/>
          <w:color w:val="000000" w:themeColor="text1"/>
        </w:rPr>
      </w:pPr>
      <w:r w:rsidRPr="00703691">
        <w:rPr>
          <w:b/>
          <w:bCs/>
          <w:color w:val="000000" w:themeColor="text1"/>
        </w:rPr>
        <w:t>2.3 Average Price by Property type.</w:t>
      </w:r>
    </w:p>
    <w:p w14:paraId="24D536AD" w14:textId="1B41AFF7" w:rsidR="00703691" w:rsidRDefault="00703691">
      <w:pPr>
        <w:rPr>
          <w:noProof/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62336" behindDoc="0" locked="0" layoutInCell="1" allowOverlap="1" wp14:anchorId="42530336" wp14:editId="27E34D72">
            <wp:simplePos x="0" y="0"/>
            <wp:positionH relativeFrom="margin">
              <wp:posOffset>901700</wp:posOffset>
            </wp:positionH>
            <wp:positionV relativeFrom="paragraph">
              <wp:posOffset>22225</wp:posOffset>
            </wp:positionV>
            <wp:extent cx="3688715" cy="2540000"/>
            <wp:effectExtent l="0" t="0" r="698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715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FEEE22" w14:textId="066CE960" w:rsidR="00703691" w:rsidRDefault="00703691">
      <w:pPr>
        <w:rPr>
          <w:color w:val="000000" w:themeColor="text1"/>
        </w:rPr>
      </w:pPr>
    </w:p>
    <w:p w14:paraId="3D9D68EC" w14:textId="339174BC" w:rsidR="00703691" w:rsidRDefault="00703691">
      <w:pPr>
        <w:rPr>
          <w:color w:val="000000" w:themeColor="text1"/>
        </w:rPr>
      </w:pPr>
    </w:p>
    <w:p w14:paraId="54126659" w14:textId="37E7114D" w:rsidR="00703691" w:rsidRDefault="00703691">
      <w:pPr>
        <w:rPr>
          <w:color w:val="000000" w:themeColor="text1"/>
        </w:rPr>
      </w:pPr>
    </w:p>
    <w:p w14:paraId="201A3705" w14:textId="77777777" w:rsidR="00703691" w:rsidRDefault="00703691">
      <w:pPr>
        <w:rPr>
          <w:color w:val="000000" w:themeColor="text1"/>
        </w:rPr>
      </w:pPr>
    </w:p>
    <w:p w14:paraId="05E9A8AC" w14:textId="77777777" w:rsidR="00703691" w:rsidRDefault="00703691">
      <w:pPr>
        <w:rPr>
          <w:color w:val="000000" w:themeColor="text1"/>
        </w:rPr>
      </w:pPr>
    </w:p>
    <w:p w14:paraId="2C36E530" w14:textId="77777777" w:rsidR="00703691" w:rsidRDefault="00703691">
      <w:pPr>
        <w:rPr>
          <w:color w:val="000000" w:themeColor="text1"/>
        </w:rPr>
      </w:pPr>
    </w:p>
    <w:p w14:paraId="00217007" w14:textId="77777777" w:rsidR="00703691" w:rsidRDefault="00703691">
      <w:pPr>
        <w:rPr>
          <w:color w:val="000000" w:themeColor="text1"/>
        </w:rPr>
      </w:pPr>
    </w:p>
    <w:p w14:paraId="518917FE" w14:textId="77777777" w:rsidR="00703691" w:rsidRDefault="00703691">
      <w:pPr>
        <w:rPr>
          <w:color w:val="000000" w:themeColor="text1"/>
        </w:rPr>
      </w:pPr>
    </w:p>
    <w:p w14:paraId="33356A50" w14:textId="229F484A" w:rsidR="00703691" w:rsidRDefault="00703691">
      <w:pPr>
        <w:rPr>
          <w:color w:val="000000" w:themeColor="text1"/>
        </w:rPr>
      </w:pPr>
      <w:r>
        <w:rPr>
          <w:color w:val="000000" w:themeColor="text1"/>
        </w:rPr>
        <w:t>From the above Pie Chart, we can observe the average price occupied by different properties.</w:t>
      </w:r>
    </w:p>
    <w:p w14:paraId="18295296" w14:textId="54193928" w:rsidR="00703691" w:rsidRPr="00703691" w:rsidRDefault="00703691">
      <w:pPr>
        <w:rPr>
          <w:b/>
          <w:bCs/>
          <w:color w:val="000000" w:themeColor="text1"/>
        </w:rPr>
      </w:pPr>
      <w:r w:rsidRPr="00703691">
        <w:rPr>
          <w:b/>
          <w:bCs/>
          <w:color w:val="000000" w:themeColor="text1"/>
        </w:rPr>
        <w:lastRenderedPageBreak/>
        <w:t>2.4 Booking from different Places.</w:t>
      </w:r>
      <w:r w:rsidRPr="00703691">
        <w:rPr>
          <w:b/>
          <w:bCs/>
          <w:noProof/>
          <w:color w:val="000000" w:themeColor="text1"/>
        </w:rPr>
        <w:drawing>
          <wp:anchor distT="0" distB="0" distL="114300" distR="114300" simplePos="0" relativeHeight="251663360" behindDoc="0" locked="0" layoutInCell="1" allowOverlap="1" wp14:anchorId="4DC6092B" wp14:editId="6713551A">
            <wp:simplePos x="0" y="0"/>
            <wp:positionH relativeFrom="margin">
              <wp:align>right</wp:align>
            </wp:positionH>
            <wp:positionV relativeFrom="paragraph">
              <wp:posOffset>265430</wp:posOffset>
            </wp:positionV>
            <wp:extent cx="5734050" cy="316865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E75CB5" w14:textId="77777777" w:rsidR="00703691" w:rsidRDefault="00703691">
      <w:pPr>
        <w:rPr>
          <w:color w:val="000000" w:themeColor="text1"/>
        </w:rPr>
      </w:pPr>
    </w:p>
    <w:p w14:paraId="5C208309" w14:textId="64DC6537" w:rsidR="00703691" w:rsidRDefault="00703691">
      <w:pPr>
        <w:rPr>
          <w:color w:val="000000" w:themeColor="text1"/>
        </w:rPr>
      </w:pPr>
      <w:r>
        <w:rPr>
          <w:color w:val="000000" w:themeColor="text1"/>
        </w:rPr>
        <w:t>The above graph is created for observing from which place the maximum number of bookings is coming.</w:t>
      </w:r>
    </w:p>
    <w:p w14:paraId="3803B6C7" w14:textId="77777777" w:rsidR="00703691" w:rsidRDefault="00703691">
      <w:pPr>
        <w:rPr>
          <w:b/>
          <w:bCs/>
          <w:color w:val="000000" w:themeColor="text1"/>
        </w:rPr>
      </w:pPr>
    </w:p>
    <w:p w14:paraId="7623EA89" w14:textId="6A5773D6" w:rsidR="00703691" w:rsidRDefault="00703691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anchor distT="0" distB="0" distL="114300" distR="114300" simplePos="0" relativeHeight="251664384" behindDoc="0" locked="0" layoutInCell="1" allowOverlap="1" wp14:anchorId="706D8545" wp14:editId="57104FD5">
            <wp:simplePos x="0" y="0"/>
            <wp:positionH relativeFrom="margin">
              <wp:align>center</wp:align>
            </wp:positionH>
            <wp:positionV relativeFrom="paragraph">
              <wp:posOffset>344805</wp:posOffset>
            </wp:positionV>
            <wp:extent cx="5490210" cy="3061335"/>
            <wp:effectExtent l="0" t="0" r="0" b="571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10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3691">
        <w:rPr>
          <w:b/>
          <w:bCs/>
          <w:color w:val="000000" w:themeColor="text1"/>
        </w:rPr>
        <w:t>2.5 Preferred Room Type</w:t>
      </w:r>
    </w:p>
    <w:p w14:paraId="797DCE12" w14:textId="77777777" w:rsidR="00703691" w:rsidRDefault="00703691">
      <w:pPr>
        <w:rPr>
          <w:b/>
          <w:bCs/>
          <w:color w:val="000000" w:themeColor="text1"/>
        </w:rPr>
      </w:pPr>
    </w:p>
    <w:p w14:paraId="6D58E454" w14:textId="27D38ABA" w:rsidR="00703691" w:rsidRDefault="00703691">
      <w:pPr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The above graph shows the demand for different room types.</w:t>
      </w:r>
    </w:p>
    <w:p w14:paraId="54980074" w14:textId="66565514" w:rsidR="00703691" w:rsidRDefault="00703691">
      <w:pPr>
        <w:rPr>
          <w:color w:val="000000" w:themeColor="text1"/>
          <w:szCs w:val="24"/>
        </w:rPr>
      </w:pPr>
    </w:p>
    <w:p w14:paraId="190AD289" w14:textId="2101A68D" w:rsidR="00703691" w:rsidRPr="00703691" w:rsidRDefault="00703691">
      <w:pPr>
        <w:rPr>
          <w:b/>
          <w:bCs/>
          <w:color w:val="000000" w:themeColor="text1"/>
          <w:szCs w:val="24"/>
        </w:rPr>
      </w:pPr>
      <w:r w:rsidRPr="00703691">
        <w:rPr>
          <w:b/>
          <w:bCs/>
          <w:noProof/>
          <w:color w:val="000000" w:themeColor="text1"/>
          <w:szCs w:val="24"/>
        </w:rPr>
        <w:lastRenderedPageBreak/>
        <w:drawing>
          <wp:anchor distT="0" distB="0" distL="114300" distR="114300" simplePos="0" relativeHeight="251665408" behindDoc="0" locked="0" layoutInCell="1" allowOverlap="1" wp14:anchorId="0256C87F" wp14:editId="79C2F274">
            <wp:simplePos x="0" y="0"/>
            <wp:positionH relativeFrom="margin">
              <wp:align>right</wp:align>
            </wp:positionH>
            <wp:positionV relativeFrom="paragraph">
              <wp:posOffset>313690</wp:posOffset>
            </wp:positionV>
            <wp:extent cx="5727700" cy="3143250"/>
            <wp:effectExtent l="0" t="0" r="635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03691">
        <w:rPr>
          <w:b/>
          <w:bCs/>
          <w:color w:val="000000" w:themeColor="text1"/>
          <w:szCs w:val="24"/>
        </w:rPr>
        <w:t>2.6 Price By Location</w:t>
      </w:r>
      <w:r>
        <w:rPr>
          <w:b/>
          <w:bCs/>
          <w:color w:val="000000" w:themeColor="text1"/>
          <w:szCs w:val="24"/>
        </w:rPr>
        <w:t>(Neighborhood)</w:t>
      </w:r>
    </w:p>
    <w:p w14:paraId="0159C96A" w14:textId="462E8FC7" w:rsidR="00703691" w:rsidRDefault="00703691">
      <w:pPr>
        <w:rPr>
          <w:color w:val="000000" w:themeColor="text1"/>
          <w:szCs w:val="24"/>
        </w:rPr>
      </w:pPr>
    </w:p>
    <w:p w14:paraId="03208104" w14:textId="0BF1D7A4" w:rsidR="00703691" w:rsidRDefault="00703691">
      <w:pPr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From the above plot, we can analyze the price from different places.</w:t>
      </w:r>
    </w:p>
    <w:p w14:paraId="5CC443B9" w14:textId="77777777" w:rsidR="00703691" w:rsidRDefault="00703691">
      <w:pPr>
        <w:rPr>
          <w:b/>
          <w:bCs/>
          <w:color w:val="000000" w:themeColor="text1"/>
          <w:szCs w:val="24"/>
        </w:rPr>
      </w:pPr>
    </w:p>
    <w:p w14:paraId="57EA56D0" w14:textId="22A63176" w:rsidR="00703691" w:rsidRPr="00703691" w:rsidRDefault="00703691">
      <w:pPr>
        <w:rPr>
          <w:b/>
          <w:bCs/>
          <w:color w:val="000000" w:themeColor="text1"/>
          <w:szCs w:val="24"/>
        </w:rPr>
      </w:pPr>
      <w:r w:rsidRPr="00703691">
        <w:rPr>
          <w:b/>
          <w:bCs/>
          <w:noProof/>
          <w:color w:val="000000" w:themeColor="text1"/>
          <w:szCs w:val="24"/>
        </w:rPr>
        <w:drawing>
          <wp:anchor distT="0" distB="0" distL="114300" distR="114300" simplePos="0" relativeHeight="251666432" behindDoc="0" locked="0" layoutInCell="1" allowOverlap="1" wp14:anchorId="4A15E718" wp14:editId="7F12F5AA">
            <wp:simplePos x="0" y="0"/>
            <wp:positionH relativeFrom="margin">
              <wp:align>right</wp:align>
            </wp:positionH>
            <wp:positionV relativeFrom="paragraph">
              <wp:posOffset>250190</wp:posOffset>
            </wp:positionV>
            <wp:extent cx="5727700" cy="3143250"/>
            <wp:effectExtent l="0" t="0" r="635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03691">
        <w:rPr>
          <w:b/>
          <w:bCs/>
          <w:color w:val="000000" w:themeColor="text1"/>
          <w:szCs w:val="24"/>
        </w:rPr>
        <w:t>2.7 Price Change by Months</w:t>
      </w:r>
    </w:p>
    <w:p w14:paraId="2C413DB1" w14:textId="73CD82EF" w:rsidR="00703691" w:rsidRDefault="00703691">
      <w:pPr>
        <w:rPr>
          <w:color w:val="000000" w:themeColor="text1"/>
          <w:szCs w:val="24"/>
        </w:rPr>
      </w:pPr>
    </w:p>
    <w:p w14:paraId="2CA95E09" w14:textId="583920A5" w:rsidR="00703691" w:rsidRDefault="00703691">
      <w:pPr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From this Line plot, we can observe the relation the price changes with months.</w:t>
      </w:r>
    </w:p>
    <w:p w14:paraId="3983195E" w14:textId="7066F176" w:rsidR="00703691" w:rsidRDefault="00703691">
      <w:pPr>
        <w:rPr>
          <w:color w:val="000000" w:themeColor="text1"/>
          <w:szCs w:val="24"/>
        </w:rPr>
      </w:pPr>
    </w:p>
    <w:p w14:paraId="2D7311C8" w14:textId="5D0517FD" w:rsidR="00703691" w:rsidRDefault="00703691">
      <w:pPr>
        <w:rPr>
          <w:color w:val="000000" w:themeColor="text1"/>
          <w:szCs w:val="24"/>
        </w:rPr>
      </w:pPr>
      <w:r>
        <w:rPr>
          <w:noProof/>
          <w:color w:val="000000" w:themeColor="text1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64031056" wp14:editId="27763468">
            <wp:simplePos x="0" y="0"/>
            <wp:positionH relativeFrom="margin">
              <wp:align>right</wp:align>
            </wp:positionH>
            <wp:positionV relativeFrom="paragraph">
              <wp:posOffset>297180</wp:posOffset>
            </wp:positionV>
            <wp:extent cx="5727700" cy="3041650"/>
            <wp:effectExtent l="0" t="0" r="6350" b="635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04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 w:themeColor="text1"/>
          <w:szCs w:val="24"/>
        </w:rPr>
        <w:t>2.8 Price by Location</w:t>
      </w:r>
    </w:p>
    <w:p w14:paraId="3E345760" w14:textId="5421BC11" w:rsidR="00703691" w:rsidRDefault="00703691">
      <w:pPr>
        <w:rPr>
          <w:color w:val="000000" w:themeColor="text1"/>
          <w:szCs w:val="24"/>
        </w:rPr>
      </w:pPr>
    </w:p>
    <w:p w14:paraId="00BC36AF" w14:textId="6D43287C" w:rsidR="00703691" w:rsidRDefault="00703691">
      <w:pPr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The above graph is created by inserting </w:t>
      </w:r>
      <w:r w:rsidRPr="00703691">
        <w:rPr>
          <w:b/>
          <w:bCs/>
          <w:color w:val="FF0000"/>
          <w:szCs w:val="24"/>
        </w:rPr>
        <w:t>`latitude`</w:t>
      </w:r>
      <w:r w:rsidRPr="00703691">
        <w:rPr>
          <w:color w:val="FF0000"/>
          <w:szCs w:val="24"/>
        </w:rPr>
        <w:t xml:space="preserve"> </w:t>
      </w:r>
      <w:r>
        <w:rPr>
          <w:color w:val="000000" w:themeColor="text1"/>
          <w:szCs w:val="24"/>
        </w:rPr>
        <w:t xml:space="preserve">and </w:t>
      </w:r>
      <w:r w:rsidRPr="00703691">
        <w:rPr>
          <w:b/>
          <w:bCs/>
          <w:color w:val="FF0000"/>
          <w:szCs w:val="24"/>
        </w:rPr>
        <w:t>`longtitude`</w:t>
      </w:r>
      <w:r w:rsidRPr="00703691">
        <w:rPr>
          <w:color w:val="FF0000"/>
          <w:szCs w:val="24"/>
        </w:rPr>
        <w:t xml:space="preserve"> </w:t>
      </w:r>
      <w:r>
        <w:rPr>
          <w:color w:val="000000" w:themeColor="text1"/>
          <w:szCs w:val="24"/>
        </w:rPr>
        <w:t xml:space="preserve">available on the </w:t>
      </w:r>
      <w:r w:rsidRPr="00703691">
        <w:rPr>
          <w:b/>
          <w:bCs/>
          <w:color w:val="FF0000"/>
          <w:szCs w:val="24"/>
        </w:rPr>
        <w:t>`listing`</w:t>
      </w:r>
      <w:r w:rsidRPr="00703691">
        <w:rPr>
          <w:color w:val="FF0000"/>
          <w:szCs w:val="24"/>
        </w:rPr>
        <w:t xml:space="preserve"> </w:t>
      </w:r>
      <w:r>
        <w:rPr>
          <w:color w:val="000000" w:themeColor="text1"/>
          <w:szCs w:val="24"/>
        </w:rPr>
        <w:t>table.</w:t>
      </w:r>
    </w:p>
    <w:p w14:paraId="24FA4D2A" w14:textId="42BF575C" w:rsidR="00703691" w:rsidRDefault="00703691">
      <w:pPr>
        <w:rPr>
          <w:b/>
          <w:bCs/>
          <w:color w:val="000000" w:themeColor="text1"/>
          <w:szCs w:val="24"/>
        </w:rPr>
      </w:pPr>
      <w:r>
        <w:rPr>
          <w:b/>
          <w:bCs/>
          <w:noProof/>
          <w:color w:val="000000" w:themeColor="text1"/>
          <w:szCs w:val="24"/>
        </w:rPr>
        <w:drawing>
          <wp:anchor distT="0" distB="0" distL="114300" distR="114300" simplePos="0" relativeHeight="251668480" behindDoc="0" locked="0" layoutInCell="1" allowOverlap="1" wp14:anchorId="14B52730" wp14:editId="41874F1F">
            <wp:simplePos x="0" y="0"/>
            <wp:positionH relativeFrom="margin">
              <wp:align>right</wp:align>
            </wp:positionH>
            <wp:positionV relativeFrom="paragraph">
              <wp:posOffset>434340</wp:posOffset>
            </wp:positionV>
            <wp:extent cx="5727700" cy="3181350"/>
            <wp:effectExtent l="0" t="0" r="635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03691">
        <w:rPr>
          <w:b/>
          <w:bCs/>
          <w:color w:val="000000" w:themeColor="text1"/>
          <w:szCs w:val="24"/>
        </w:rPr>
        <w:t>2.9 Top Preferred Property type</w:t>
      </w:r>
    </w:p>
    <w:p w14:paraId="21E421B5" w14:textId="7EF324E9" w:rsidR="00703691" w:rsidRDefault="00703691">
      <w:pPr>
        <w:rPr>
          <w:b/>
          <w:bCs/>
          <w:color w:val="000000" w:themeColor="text1"/>
          <w:szCs w:val="24"/>
        </w:rPr>
      </w:pPr>
    </w:p>
    <w:p w14:paraId="50DBF7E1" w14:textId="06E0B7D9" w:rsidR="00703691" w:rsidRPr="00703691" w:rsidRDefault="00703691">
      <w:pPr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From here we have shown the </w:t>
      </w:r>
      <w:r w:rsidRPr="00942642">
        <w:rPr>
          <w:b/>
          <w:bCs/>
          <w:color w:val="FF0000"/>
          <w:szCs w:val="24"/>
        </w:rPr>
        <w:t>top 10</w:t>
      </w:r>
      <w:r w:rsidRPr="00942642">
        <w:rPr>
          <w:color w:val="FF0000"/>
          <w:szCs w:val="24"/>
        </w:rPr>
        <w:t xml:space="preserve"> </w:t>
      </w:r>
      <w:r>
        <w:rPr>
          <w:color w:val="000000" w:themeColor="text1"/>
          <w:szCs w:val="24"/>
        </w:rPr>
        <w:t>preferred property types by tourists.</w:t>
      </w:r>
    </w:p>
    <w:sectPr w:rsidR="00703691" w:rsidRPr="00703691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F43C5" w14:textId="77777777" w:rsidR="009C13A5" w:rsidRDefault="009C13A5" w:rsidP="0076614D">
      <w:pPr>
        <w:spacing w:after="0" w:line="240" w:lineRule="auto"/>
      </w:pPr>
      <w:r>
        <w:separator/>
      </w:r>
    </w:p>
  </w:endnote>
  <w:endnote w:type="continuationSeparator" w:id="0">
    <w:p w14:paraId="4A9F667D" w14:textId="77777777" w:rsidR="009C13A5" w:rsidRDefault="009C13A5" w:rsidP="007661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16F6" w14:textId="381B18D6" w:rsidR="0076614D" w:rsidRDefault="0076614D" w:rsidP="0076614D">
    <w:pPr>
      <w:pStyle w:val="Footer"/>
    </w:pPr>
  </w:p>
  <w:p w14:paraId="3AB035CA" w14:textId="1E5C5555" w:rsidR="0076614D" w:rsidRPr="0076614D" w:rsidRDefault="0076614D" w:rsidP="0076614D">
    <w:pPr>
      <w:pStyle w:val="Footer"/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  <w:r w:rsidR="00703691">
      <w:rPr>
        <w:color w:val="000000" w:themeColor="text1"/>
      </w:rPr>
      <w:t>Air BNB Travel Data Analysis (BI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0DB57" w14:textId="77777777" w:rsidR="009C13A5" w:rsidRDefault="009C13A5" w:rsidP="0076614D">
      <w:pPr>
        <w:spacing w:after="0" w:line="240" w:lineRule="auto"/>
      </w:pPr>
      <w:r>
        <w:separator/>
      </w:r>
    </w:p>
  </w:footnote>
  <w:footnote w:type="continuationSeparator" w:id="0">
    <w:p w14:paraId="2F18D3AC" w14:textId="77777777" w:rsidR="009C13A5" w:rsidRDefault="009C13A5" w:rsidP="007661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  <w:spacing w:val="60"/>
        <w:sz w:val="20"/>
        <w:szCs w:val="20"/>
      </w:rPr>
      <w:id w:val="1402417357"/>
      <w:docPartObj>
        <w:docPartGallery w:val="Page Numbers (Top of Page)"/>
        <w:docPartUnique/>
      </w:docPartObj>
    </w:sdtPr>
    <w:sdtEndPr>
      <w:rPr>
        <w:b/>
        <w:bCs/>
        <w:noProof/>
        <w:spacing w:val="0"/>
      </w:rPr>
    </w:sdtEndPr>
    <w:sdtContent>
      <w:p w14:paraId="180CD27D" w14:textId="77777777" w:rsidR="0076614D" w:rsidRPr="00DD61DE" w:rsidRDefault="0076614D" w:rsidP="0076614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  <w:color w:val="000000" w:themeColor="text1"/>
            <w:sz w:val="20"/>
            <w:szCs w:val="20"/>
          </w:rPr>
        </w:pPr>
        <w:r w:rsidRPr="00DD61DE">
          <w:rPr>
            <w:color w:val="000000" w:themeColor="text1"/>
            <w:spacing w:val="60"/>
            <w:sz w:val="20"/>
            <w:szCs w:val="20"/>
          </w:rPr>
          <w:t>Page</w:t>
        </w:r>
        <w:r w:rsidRPr="00DD61DE">
          <w:rPr>
            <w:color w:val="000000" w:themeColor="text1"/>
            <w:sz w:val="20"/>
            <w:szCs w:val="20"/>
          </w:rPr>
          <w:t xml:space="preserve"> | </w:t>
        </w:r>
        <w:r w:rsidRPr="00DD61DE">
          <w:rPr>
            <w:color w:val="000000" w:themeColor="text1"/>
            <w:sz w:val="20"/>
            <w:szCs w:val="20"/>
          </w:rPr>
          <w:fldChar w:fldCharType="begin"/>
        </w:r>
        <w:r w:rsidRPr="00DD61DE">
          <w:rPr>
            <w:color w:val="000000" w:themeColor="text1"/>
            <w:sz w:val="20"/>
            <w:szCs w:val="20"/>
          </w:rPr>
          <w:instrText xml:space="preserve"> PAGE   \* MERGEFORMAT </w:instrText>
        </w:r>
        <w:r w:rsidRPr="00DD61DE">
          <w:rPr>
            <w:color w:val="000000" w:themeColor="text1"/>
            <w:sz w:val="20"/>
            <w:szCs w:val="20"/>
          </w:rPr>
          <w:fldChar w:fldCharType="separate"/>
        </w:r>
        <w:r>
          <w:rPr>
            <w:color w:val="000000" w:themeColor="text1"/>
            <w:sz w:val="20"/>
            <w:szCs w:val="20"/>
          </w:rPr>
          <w:t>1</w:t>
        </w:r>
        <w:r w:rsidRPr="00DD61DE">
          <w:rPr>
            <w:b/>
            <w:bCs/>
            <w:noProof/>
            <w:color w:val="000000" w:themeColor="text1"/>
            <w:sz w:val="20"/>
            <w:szCs w:val="20"/>
          </w:rPr>
          <w:fldChar w:fldCharType="end"/>
        </w:r>
      </w:p>
    </w:sdtContent>
  </w:sdt>
  <w:p w14:paraId="3EF3B990" w14:textId="54D31F0E" w:rsidR="0076614D" w:rsidRPr="00DD61DE" w:rsidRDefault="0076614D" w:rsidP="0076614D">
    <w:pPr>
      <w:pStyle w:val="Header"/>
      <w:rPr>
        <w:color w:val="000000" w:themeColor="text1"/>
        <w:sz w:val="20"/>
        <w:szCs w:val="20"/>
        <w:lang w:val="en-US"/>
      </w:rPr>
    </w:pPr>
    <w:r>
      <w:rPr>
        <w:noProof/>
        <w:color w:val="000000" w:themeColor="text1"/>
        <w:sz w:val="20"/>
        <w:szCs w:val="20"/>
        <w:lang w:val="en-US"/>
      </w:rPr>
      <w:drawing>
        <wp:anchor distT="0" distB="0" distL="114300" distR="114300" simplePos="0" relativeHeight="251659264" behindDoc="0" locked="0" layoutInCell="1" allowOverlap="1" wp14:anchorId="7387071E" wp14:editId="1E2901DC">
          <wp:simplePos x="0" y="0"/>
          <wp:positionH relativeFrom="margin">
            <wp:align>center</wp:align>
          </wp:positionH>
          <wp:positionV relativeFrom="paragraph">
            <wp:posOffset>6177</wp:posOffset>
          </wp:positionV>
          <wp:extent cx="865505" cy="262890"/>
          <wp:effectExtent l="0" t="0" r="0" b="381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505" cy="262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000000" w:themeColor="text1"/>
        <w:sz w:val="20"/>
        <w:szCs w:val="20"/>
        <w:lang w:val="en-US"/>
      </w:rPr>
      <w:t>Wire-Frame Design.</w:t>
    </w:r>
  </w:p>
  <w:p w14:paraId="7999BF8A" w14:textId="77777777" w:rsidR="0076614D" w:rsidRDefault="007661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tTQyMTU2tTQ3sLBU0lEKTi0uzszPAykwqgUANZbeSSwAAAA="/>
  </w:docVars>
  <w:rsids>
    <w:rsidRoot w:val="005F0BAC"/>
    <w:rsid w:val="005F0BAC"/>
    <w:rsid w:val="00703691"/>
    <w:rsid w:val="0076614D"/>
    <w:rsid w:val="00942642"/>
    <w:rsid w:val="009C13A5"/>
    <w:rsid w:val="009C7D9E"/>
    <w:rsid w:val="00B51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C8B1B3"/>
  <w15:chartTrackingRefBased/>
  <w15:docId w15:val="{4820FDA0-9F51-4149-B951-F2EE5DE89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472C4" w:themeColor="accent1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14D"/>
  </w:style>
  <w:style w:type="paragraph" w:styleId="Footer">
    <w:name w:val="footer"/>
    <w:basedOn w:val="Normal"/>
    <w:link w:val="FooterChar"/>
    <w:uiPriority w:val="99"/>
    <w:unhideWhenUsed/>
    <w:rsid w:val="007661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14D"/>
  </w:style>
  <w:style w:type="table" w:styleId="GridTable4-Accent5">
    <w:name w:val="Grid Table 4 Accent 5"/>
    <w:basedOn w:val="TableNormal"/>
    <w:uiPriority w:val="49"/>
    <w:rsid w:val="0076614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76614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6</Pages>
  <Words>265</Words>
  <Characters>1515</Characters>
  <Application>Microsoft Office Word</Application>
  <DocSecurity>0</DocSecurity>
  <Lines>12</Lines>
  <Paragraphs>3</Paragraphs>
  <ScaleCrop>false</ScaleCrop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 nath</dc:creator>
  <cp:keywords/>
  <dc:description/>
  <cp:lastModifiedBy>subha nath</cp:lastModifiedBy>
  <cp:revision>5</cp:revision>
  <dcterms:created xsi:type="dcterms:W3CDTF">2021-09-01T08:40:00Z</dcterms:created>
  <dcterms:modified xsi:type="dcterms:W3CDTF">2021-10-10T15:09:00Z</dcterms:modified>
</cp:coreProperties>
</file>